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9242" w14:textId="5CA48182" w:rsidR="00481345" w:rsidRPr="005349A7" w:rsidRDefault="005349A7" w:rsidP="005349A7">
      <w:pPr>
        <w:jc w:val="center"/>
        <w:rPr>
          <w:b/>
          <w:bCs/>
          <w:sz w:val="44"/>
          <w:szCs w:val="44"/>
        </w:rPr>
      </w:pPr>
      <w:r w:rsidRPr="005349A7">
        <w:rPr>
          <w:b/>
          <w:bCs/>
          <w:sz w:val="44"/>
          <w:szCs w:val="44"/>
        </w:rPr>
        <w:t>Assignment 9.1 NGRX</w:t>
      </w:r>
    </w:p>
    <w:p w14:paraId="63C4D6C0" w14:textId="77777777" w:rsidR="005349A7" w:rsidRDefault="005349A7"/>
    <w:p w14:paraId="7EFB085E" w14:textId="6C390D6C" w:rsidR="005349A7" w:rsidRPr="005349A7" w:rsidRDefault="005349A7">
      <w:pPr>
        <w:rPr>
          <w:i/>
          <w:iCs/>
        </w:rPr>
      </w:pPr>
      <w:r w:rsidRPr="005349A7">
        <w:rPr>
          <w:i/>
          <w:iCs/>
        </w:rPr>
        <w:t>Becca Buechle</w:t>
      </w:r>
    </w:p>
    <w:p w14:paraId="70FD3AF6" w14:textId="5EDD55FF" w:rsidR="005349A7" w:rsidRPr="005349A7" w:rsidRDefault="005349A7">
      <w:pPr>
        <w:rPr>
          <w:i/>
          <w:iCs/>
        </w:rPr>
      </w:pPr>
      <w:r w:rsidRPr="005349A7">
        <w:rPr>
          <w:i/>
          <w:iCs/>
        </w:rPr>
        <w:t>November 5, 2020</w:t>
      </w:r>
    </w:p>
    <w:p w14:paraId="798CD08F" w14:textId="77777777" w:rsidR="005349A7" w:rsidRDefault="005349A7"/>
    <w:p w14:paraId="2E0931B1" w14:textId="116F80F5" w:rsidR="005349A7" w:rsidRDefault="005349A7">
      <w:pPr>
        <w:rPr>
          <w:b/>
          <w:bCs/>
        </w:rPr>
      </w:pPr>
      <w:r w:rsidRPr="005349A7">
        <w:rPr>
          <w:b/>
          <w:bCs/>
        </w:rPr>
        <w:t>For this week’s discussion board assignment, research “NGRX with Angular” and post an original thread of at least 250 words of your findings.</w:t>
      </w:r>
    </w:p>
    <w:p w14:paraId="7DB2FE7B" w14:textId="56D9BFD3" w:rsidR="005349A7" w:rsidRDefault="005349A7">
      <w:pPr>
        <w:rPr>
          <w:b/>
          <w:bCs/>
        </w:rPr>
      </w:pPr>
    </w:p>
    <w:p w14:paraId="7AA0E754" w14:textId="6916BBDB" w:rsidR="005349A7" w:rsidRDefault="004B0B4A">
      <w:bookmarkStart w:id="0" w:name="_GoBack"/>
      <w:r>
        <w:t xml:space="preserve">NGRX is a wonderful tool for developers. </w:t>
      </w:r>
      <w:r w:rsidR="005349A7">
        <w:t>NGRX is an Angular</w:t>
      </w:r>
      <w:r>
        <w:t xml:space="preserve"> framework</w:t>
      </w:r>
      <w:r w:rsidR="005349A7">
        <w:t xml:space="preserve"> </w:t>
      </w:r>
      <w:r>
        <w:t xml:space="preserve">It also has </w:t>
      </w:r>
      <w:r w:rsidR="005349A7">
        <w:t>librar</w:t>
      </w:r>
      <w:r>
        <w:t>ies</w:t>
      </w:r>
      <w:r w:rsidR="005349A7">
        <w:t xml:space="preserve"> which helps with organizing</w:t>
      </w:r>
      <w:r>
        <w:t>, managing state and local state isolating of side effects, entity collection and has integration with Angular Router.</w:t>
      </w:r>
      <w:r w:rsidR="002F47AE">
        <w:t xml:space="preserve"> </w:t>
      </w:r>
      <w:r w:rsidR="00545906">
        <w:t>(</w:t>
      </w:r>
      <w:proofErr w:type="spellStart"/>
      <w:r w:rsidR="002F47AE">
        <w:t>Ngrx</w:t>
      </w:r>
      <w:proofErr w:type="spellEnd"/>
      <w:r w:rsidR="002F47AE">
        <w:t>.</w:t>
      </w:r>
      <w:r w:rsidR="00545906">
        <w:t xml:space="preserve">) </w:t>
      </w:r>
      <w:r>
        <w:t xml:space="preserve"> </w:t>
      </w:r>
      <w:r w:rsidR="00545906">
        <w:t>There are many parts to NGRX: the store – this can se thought of as the client side database but it also reflects the state of the application. If your following the Redux pattern this the only thing you will alter. (</w:t>
      </w:r>
      <w:proofErr w:type="spellStart"/>
      <w:r w:rsidR="002F47AE">
        <w:t>Boissonneault</w:t>
      </w:r>
      <w:proofErr w:type="spellEnd"/>
      <w:r w:rsidR="002F47AE">
        <w:t>-Robert, S.</w:t>
      </w:r>
      <w:r w:rsidR="00545906">
        <w:t>) Reducer – A reducer is a function and they will pretty much know what to do with a given action and the previous state of the app.</w:t>
      </w:r>
      <w:r w:rsidR="0027572C">
        <w:t xml:space="preserve"> (</w:t>
      </w:r>
      <w:proofErr w:type="spellStart"/>
      <w:r w:rsidR="002F47AE">
        <w:t>Boissonneault</w:t>
      </w:r>
      <w:proofErr w:type="spellEnd"/>
      <w:r w:rsidR="002F47AE">
        <w:t>-Robert, S.</w:t>
      </w:r>
      <w:r w:rsidR="0027572C">
        <w:t>)</w:t>
      </w:r>
      <w:r w:rsidR="00545906">
        <w:t xml:space="preserve"> </w:t>
      </w:r>
      <w:r w:rsidR="00EB3321">
        <w:t>Actions – Actions are the payload which has all the information to alter a store. The Action has a type and a payload that the reducer function will use to alter the state.</w:t>
      </w:r>
      <w:r w:rsidR="0027572C">
        <w:t xml:space="preserve"> (</w:t>
      </w:r>
      <w:proofErr w:type="spellStart"/>
      <w:r w:rsidR="002F47AE">
        <w:t>Boissonneault</w:t>
      </w:r>
      <w:proofErr w:type="spellEnd"/>
      <w:r w:rsidR="002F47AE">
        <w:t>-Robert, S.</w:t>
      </w:r>
      <w:r w:rsidR="0027572C">
        <w:t>)</w:t>
      </w:r>
      <w:r w:rsidR="00EB3321">
        <w:t xml:space="preserve"> </w:t>
      </w:r>
      <w:r w:rsidR="0027572C">
        <w:t xml:space="preserve">Dispatcher – The dispatcher is the entry point for the dispatch action. Middleware – With Middleware some functions will intercept each action that is being dispatched </w:t>
      </w:r>
      <w:proofErr w:type="gramStart"/>
      <w:r w:rsidR="0027572C">
        <w:t>in order for</w:t>
      </w:r>
      <w:proofErr w:type="gramEnd"/>
      <w:r w:rsidR="0027572C">
        <w:t xml:space="preserve"> side effects to be created. </w:t>
      </w:r>
      <w:r w:rsidR="002F47AE">
        <w:t>(</w:t>
      </w:r>
      <w:proofErr w:type="spellStart"/>
      <w:r w:rsidR="002F47AE">
        <w:t>Boissonneault</w:t>
      </w:r>
      <w:proofErr w:type="spellEnd"/>
      <w:r w:rsidR="002F47AE">
        <w:t>-Robert, S.</w:t>
      </w:r>
      <w:r w:rsidR="002F47AE">
        <w:t xml:space="preserve">) </w:t>
      </w:r>
      <w:r w:rsidR="0027572C">
        <w:t xml:space="preserve">They are then implemented in the NGRX effect library. </w:t>
      </w:r>
      <w:proofErr w:type="gramStart"/>
      <w:r w:rsidR="0027572C">
        <w:t>So</w:t>
      </w:r>
      <w:proofErr w:type="gramEnd"/>
      <w:r w:rsidR="0027572C">
        <w:t xml:space="preserve"> you might be thinking why should we be using NGRX?</w:t>
      </w:r>
      <w:r w:rsidR="002F47AE">
        <w:t xml:space="preserve"> Part of the reason is due to the amazing tooling that NGRX has. The whole state of the application is stored in one place making it easy to have a global view of the applications state which helps during the applications development. Redux also has a lot of amazing development tools that use the store and can help reproduce different states of the application or even skip in time. (</w:t>
      </w:r>
      <w:proofErr w:type="spellStart"/>
      <w:r w:rsidR="002F47AE">
        <w:t>Boissonneault</w:t>
      </w:r>
      <w:proofErr w:type="spellEnd"/>
      <w:r w:rsidR="002F47AE">
        <w:t>-Robert, S.</w:t>
      </w:r>
      <w:r w:rsidR="002F47AE">
        <w:t xml:space="preserve">)   </w:t>
      </w:r>
      <w:r w:rsidR="0027572C">
        <w:t xml:space="preserve"> </w:t>
      </w:r>
      <w:r w:rsidR="00EB3321">
        <w:t xml:space="preserve"> </w:t>
      </w:r>
      <w:r w:rsidR="00545906">
        <w:t xml:space="preserve"> </w:t>
      </w:r>
      <w:r>
        <w:t xml:space="preserve">  </w:t>
      </w:r>
    </w:p>
    <w:p w14:paraId="0AB0AB03" w14:textId="369D4EC8" w:rsidR="002F47AE" w:rsidRDefault="002F47AE"/>
    <w:p w14:paraId="4BE42D71" w14:textId="6B97B4B3" w:rsidR="002F47AE" w:rsidRPr="002F47AE" w:rsidRDefault="002F47AE" w:rsidP="002F47AE">
      <w:pPr>
        <w:jc w:val="center"/>
        <w:rPr>
          <w:b/>
          <w:bCs/>
        </w:rPr>
      </w:pPr>
      <w:r w:rsidRPr="002F47AE">
        <w:rPr>
          <w:b/>
          <w:bCs/>
        </w:rPr>
        <w:t>Bibliography</w:t>
      </w:r>
    </w:p>
    <w:p w14:paraId="494780EE" w14:textId="77777777" w:rsidR="002F47AE" w:rsidRDefault="002F47AE" w:rsidP="002F47AE">
      <w:pPr>
        <w:pStyle w:val="NormalWeb"/>
        <w:ind w:left="567" w:hanging="567"/>
      </w:pPr>
      <w:proofErr w:type="spellStart"/>
      <w:r>
        <w:t>Boissonneault</w:t>
      </w:r>
      <w:proofErr w:type="spellEnd"/>
      <w:r>
        <w:t xml:space="preserve">-Robert, S. (2017, July 07). </w:t>
      </w:r>
      <w:proofErr w:type="spellStart"/>
      <w:r>
        <w:t>Ngrx</w:t>
      </w:r>
      <w:proofErr w:type="spellEnd"/>
      <w:r>
        <w:t xml:space="preserve"> and Angular 2 Tutorial: Building a Reactive Application. Retrieved November 05, 2020, from https://www.toptal.com/angular-js/ngrx-angular-reaction-application</w:t>
      </w:r>
    </w:p>
    <w:p w14:paraId="70042F4E" w14:textId="77777777" w:rsidR="002F47AE" w:rsidRDefault="002F47AE" w:rsidP="002F47AE">
      <w:pPr>
        <w:pStyle w:val="NormalWeb"/>
        <w:ind w:left="567" w:hanging="567"/>
      </w:pPr>
      <w:proofErr w:type="spellStart"/>
      <w:r>
        <w:t>Ngrx</w:t>
      </w:r>
      <w:proofErr w:type="spellEnd"/>
      <w:r>
        <w:t xml:space="preserve">. (2020). What is </w:t>
      </w:r>
      <w:proofErr w:type="spellStart"/>
      <w:r>
        <w:t>NgRx</w:t>
      </w:r>
      <w:proofErr w:type="spellEnd"/>
      <w:r>
        <w:t>? Retrieved November 05, 2020, from https://ngrx.io/docs</w:t>
      </w:r>
    </w:p>
    <w:bookmarkEnd w:id="0"/>
    <w:p w14:paraId="787818E3" w14:textId="77777777" w:rsidR="002F47AE" w:rsidRPr="005349A7" w:rsidRDefault="002F47AE"/>
    <w:sectPr w:rsidR="002F47AE" w:rsidRPr="005349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MDKyNLa0NDUxMzRU0lEKTi0uzszPAykwrAUAWKnu4ywAAAA="/>
  </w:docVars>
  <w:rsids>
    <w:rsidRoot w:val="005349A7"/>
    <w:rsid w:val="0027572C"/>
    <w:rsid w:val="002F47AE"/>
    <w:rsid w:val="00481345"/>
    <w:rsid w:val="004B0B4A"/>
    <w:rsid w:val="005349A7"/>
    <w:rsid w:val="00545906"/>
    <w:rsid w:val="00EB3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E1AA"/>
  <w15:chartTrackingRefBased/>
  <w15:docId w15:val="{DBAEA089-E378-4395-B609-2E7A79F8D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47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840074">
      <w:bodyDiv w:val="1"/>
      <w:marLeft w:val="0"/>
      <w:marRight w:val="0"/>
      <w:marTop w:val="0"/>
      <w:marBottom w:val="0"/>
      <w:divBdr>
        <w:top w:val="none" w:sz="0" w:space="0" w:color="auto"/>
        <w:left w:val="none" w:sz="0" w:space="0" w:color="auto"/>
        <w:bottom w:val="none" w:sz="0" w:space="0" w:color="auto"/>
        <w:right w:val="none" w:sz="0" w:space="0" w:color="auto"/>
      </w:divBdr>
    </w:div>
    <w:div w:id="1198547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1-05T20:38:00Z</dcterms:created>
  <dcterms:modified xsi:type="dcterms:W3CDTF">2020-11-06T01:46:00Z</dcterms:modified>
</cp:coreProperties>
</file>